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5581" w:rsidRDefault="00EE4E05" w:rsidP="00985581">
      <w:pPr>
        <w:pStyle w:val="Heading2"/>
      </w:pPr>
      <w:r>
        <w:t xml:space="preserve">Criterion D: </w:t>
      </w:r>
      <w:r w:rsidR="00BF684A">
        <w:t>Product design</w:t>
      </w:r>
      <w:r>
        <w:t>—</w:t>
      </w:r>
      <w:r w:rsidR="00DF3A93">
        <w:t>Requirements</w:t>
      </w:r>
    </w:p>
    <w:p w:rsidR="0005651E" w:rsidRDefault="00BF3048" w:rsidP="00BF3048">
      <w:pPr>
        <w:jc w:val="center"/>
      </w:pPr>
      <w:r>
        <w:t>The notepad used to check the requirements with the client after the first interview:</w:t>
      </w:r>
    </w:p>
    <w:p w:rsidR="000D2E96" w:rsidRDefault="00DF3A93" w:rsidP="0005651E">
      <w:pPr>
        <w:jc w:val="center"/>
      </w:pPr>
      <w:r>
        <w:rPr>
          <w:noProof/>
          <w:lang w:val="tr-TR" w:eastAsia="tr-TR"/>
        </w:rPr>
        <w:drawing>
          <wp:inline distT="0" distB="0" distL="0" distR="0">
            <wp:extent cx="3950079" cy="497744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quirement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498" cy="497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DC7" w:rsidRDefault="00515DC7" w:rsidP="00E4464A">
      <w:pPr>
        <w:pStyle w:val="Heading2"/>
      </w:pPr>
      <w:r>
        <w:lastRenderedPageBreak/>
        <w:t xml:space="preserve">Overall structure of the </w:t>
      </w:r>
      <w:r w:rsidR="00DF3A93">
        <w:t>People UI</w:t>
      </w:r>
    </w:p>
    <w:p w:rsidR="00DF3A93" w:rsidRPr="00DF3A93" w:rsidRDefault="00DF3A93" w:rsidP="00DF3A93">
      <w:pPr>
        <w:jc w:val="center"/>
      </w:pPr>
      <w:r>
        <w:rPr>
          <w:noProof/>
          <w:lang w:val="tr-TR" w:eastAsia="tr-TR"/>
        </w:rPr>
        <w:drawing>
          <wp:inline distT="0" distB="0" distL="0" distR="0">
            <wp:extent cx="8235846" cy="510683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eople Men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37790" cy="5108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DC7" w:rsidRDefault="00515DC7" w:rsidP="00DF3A93">
      <w:pPr>
        <w:pStyle w:val="Heading2"/>
      </w:pPr>
      <w:r>
        <w:br w:type="page"/>
      </w:r>
      <w:r w:rsidR="00DF3A93">
        <w:lastRenderedPageBreak/>
        <w:t>Overall structure of the Activity UI</w:t>
      </w:r>
    </w:p>
    <w:p w:rsidR="00515DC7" w:rsidRPr="00515DC7" w:rsidRDefault="00DF3A93" w:rsidP="00DF3A93">
      <w:pPr>
        <w:jc w:val="center"/>
      </w:pPr>
      <w:r>
        <w:rPr>
          <w:noProof/>
          <w:lang w:val="tr-TR" w:eastAsia="tr-TR"/>
        </w:rPr>
        <w:drawing>
          <wp:inline distT="0" distB="0" distL="0" distR="0">
            <wp:extent cx="7832785" cy="47514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ctivity Menu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4664" cy="4752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A93" w:rsidRPr="00FA1419" w:rsidRDefault="00DF3A93" w:rsidP="00FA1419">
      <w:pPr>
        <w:spacing w:after="0" w:line="240" w:lineRule="auto"/>
        <w:rPr>
          <w:rFonts w:ascii="Cambria" w:hAnsi="Cambria"/>
          <w:b/>
          <w:bCs/>
          <w:noProof/>
          <w:color w:val="4F81BD"/>
          <w:sz w:val="26"/>
          <w:szCs w:val="26"/>
          <w:lang w:val="tr-TR" w:eastAsia="tr-TR"/>
        </w:rPr>
      </w:pPr>
    </w:p>
    <w:p w:rsidR="008C184D" w:rsidRDefault="00512296" w:rsidP="00FA1419">
      <w:pPr>
        <w:pStyle w:val="Heading2"/>
        <w:jc w:val="left"/>
      </w:pPr>
      <w:r>
        <w:br w:type="page"/>
      </w:r>
    </w:p>
    <w:p w:rsidR="008C184D" w:rsidRDefault="008C184D" w:rsidP="008C184D">
      <w:pPr>
        <w:pStyle w:val="Heading2"/>
      </w:pPr>
      <w:r>
        <w:lastRenderedPageBreak/>
        <w:t>Internal Code Structure</w:t>
      </w:r>
    </w:p>
    <w:p w:rsidR="008C184D" w:rsidRDefault="007428D6">
      <w:pPr>
        <w:spacing w:after="0" w:line="240" w:lineRule="auto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7.3pt;height:365.25pt">
            <v:imagedata r:id="rId10" o:title="Internal Stucture"/>
          </v:shape>
        </w:pict>
      </w:r>
      <w:r w:rsidR="008C184D">
        <w:br w:type="page"/>
      </w:r>
    </w:p>
    <w:p w:rsidR="000D2E96" w:rsidRPr="007E080E" w:rsidRDefault="00FB642E" w:rsidP="008C184D">
      <w:pPr>
        <w:pStyle w:val="Heading3"/>
        <w:jc w:val="center"/>
        <w:rPr>
          <w:sz w:val="28"/>
        </w:rPr>
      </w:pPr>
      <w:r w:rsidRPr="007E080E">
        <w:rPr>
          <w:sz w:val="28"/>
        </w:rPr>
        <w:lastRenderedPageBreak/>
        <w:t>List of resources</w:t>
      </w:r>
      <w:r w:rsidR="000D2E96" w:rsidRPr="007E080E">
        <w:rPr>
          <w:sz w:val="28"/>
        </w:rPr>
        <w:t xml:space="preserve"> and techniques</w:t>
      </w:r>
    </w:p>
    <w:p w:rsidR="000D2E96" w:rsidRDefault="000D2E96" w:rsidP="000D2E96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68"/>
        <w:gridCol w:w="8940"/>
      </w:tblGrid>
      <w:tr w:rsidR="000D2E96" w:rsidRPr="005B7E5E" w:rsidTr="00862282">
        <w:trPr>
          <w:trHeight w:val="531"/>
        </w:trPr>
        <w:tc>
          <w:tcPr>
            <w:tcW w:w="4468" w:type="dxa"/>
            <w:shd w:val="clear" w:color="auto" w:fill="D9D9D9"/>
          </w:tcPr>
          <w:p w:rsidR="000D2E96" w:rsidRPr="005B7E5E" w:rsidRDefault="00FB642E" w:rsidP="005B7E5E">
            <w:pPr>
              <w:rPr>
                <w:b/>
              </w:rPr>
            </w:pPr>
            <w:r>
              <w:rPr>
                <w:b/>
              </w:rPr>
              <w:t>Resource</w:t>
            </w:r>
            <w:r w:rsidR="000D2E96" w:rsidRPr="005B7E5E">
              <w:rPr>
                <w:b/>
              </w:rPr>
              <w:t>s</w:t>
            </w:r>
          </w:p>
        </w:tc>
        <w:tc>
          <w:tcPr>
            <w:tcW w:w="8940" w:type="dxa"/>
            <w:shd w:val="clear" w:color="auto" w:fill="D9D9D9"/>
          </w:tcPr>
          <w:p w:rsidR="000D2E96" w:rsidRPr="005B7E5E" w:rsidRDefault="000D2E96" w:rsidP="005B7E5E">
            <w:pPr>
              <w:rPr>
                <w:b/>
              </w:rPr>
            </w:pPr>
            <w:r w:rsidRPr="005B7E5E">
              <w:rPr>
                <w:b/>
              </w:rPr>
              <w:t>Details</w:t>
            </w:r>
          </w:p>
        </w:tc>
      </w:tr>
      <w:tr w:rsidR="00862282" w:rsidRPr="005B7E5E" w:rsidTr="00862282">
        <w:trPr>
          <w:trHeight w:val="512"/>
        </w:trPr>
        <w:tc>
          <w:tcPr>
            <w:tcW w:w="4468" w:type="dxa"/>
            <w:vAlign w:val="center"/>
          </w:tcPr>
          <w:p w:rsidR="00862282" w:rsidRPr="005B7E5E" w:rsidRDefault="00862282" w:rsidP="000D2E96">
            <w:r>
              <w:t>Stack Overflow (</w:t>
            </w:r>
            <w:hyperlink r:id="rId11">
              <w:r w:rsidRPr="001A41AB">
                <w:rPr>
                  <w:rStyle w:val="Hyperlink"/>
                  <w:lang w:val="en-GB"/>
                </w:rPr>
                <w:t>https://stackoverflow.com</w:t>
              </w:r>
            </w:hyperlink>
            <w:r>
              <w:t>)</w:t>
            </w:r>
          </w:p>
        </w:tc>
        <w:tc>
          <w:tcPr>
            <w:tcW w:w="8940" w:type="dxa"/>
            <w:vAlign w:val="center"/>
          </w:tcPr>
          <w:p w:rsidR="00862282" w:rsidRPr="005B7E5E" w:rsidRDefault="00862282" w:rsidP="000D2E96">
            <w:r>
              <w:t>A forum which people can ask and answer various coding related questions.</w:t>
            </w:r>
          </w:p>
        </w:tc>
      </w:tr>
      <w:tr w:rsidR="00862282" w:rsidRPr="005B7E5E" w:rsidTr="00862282">
        <w:trPr>
          <w:trHeight w:val="512"/>
        </w:trPr>
        <w:tc>
          <w:tcPr>
            <w:tcW w:w="4468" w:type="dxa"/>
            <w:vAlign w:val="center"/>
          </w:tcPr>
          <w:p w:rsidR="00862282" w:rsidRPr="005B7E5E" w:rsidRDefault="00862282" w:rsidP="00862282">
            <w:r>
              <w:rPr>
                <w:lang w:val="en-GB"/>
              </w:rPr>
              <w:t xml:space="preserve">OpenPyXL Documentations </w:t>
            </w:r>
            <w:r w:rsidRPr="004676EF">
              <w:rPr>
                <w:lang w:val="en-GB"/>
              </w:rPr>
              <w:t>(</w:t>
            </w:r>
            <w:hyperlink r:id="rId12" w:history="1">
              <w:r w:rsidRPr="00A170BB">
                <w:rPr>
                  <w:rStyle w:val="Hyperlink"/>
                  <w:lang w:val="en-GB"/>
                </w:rPr>
                <w:t>https://openpyxl.readthedocs.io</w:t>
              </w:r>
            </w:hyperlink>
            <w:r>
              <w:rPr>
                <w:lang w:val="en-GB"/>
              </w:rPr>
              <w:t>)</w:t>
            </w:r>
          </w:p>
        </w:tc>
        <w:tc>
          <w:tcPr>
            <w:tcW w:w="8940" w:type="dxa"/>
            <w:vAlign w:val="center"/>
          </w:tcPr>
          <w:p w:rsidR="00862282" w:rsidRPr="005B7E5E" w:rsidRDefault="00862282" w:rsidP="00862282">
            <w:r>
              <w:t>The documentation to the excel library I will be using for my project</w:t>
            </w:r>
          </w:p>
        </w:tc>
      </w:tr>
      <w:tr w:rsidR="00862282" w:rsidRPr="005B7E5E" w:rsidTr="00862282">
        <w:trPr>
          <w:trHeight w:val="512"/>
        </w:trPr>
        <w:tc>
          <w:tcPr>
            <w:tcW w:w="4468" w:type="dxa"/>
            <w:vAlign w:val="center"/>
          </w:tcPr>
          <w:p w:rsidR="00862282" w:rsidRDefault="00862282" w:rsidP="00862282">
            <w:pPr>
              <w:rPr>
                <w:lang w:val="en-GB"/>
              </w:rPr>
            </w:pPr>
            <w:r>
              <w:rPr>
                <w:lang w:val="en-GB"/>
              </w:rPr>
              <w:t>Tkinter Manual (</w:t>
            </w:r>
            <w:hyperlink r:id="rId13" w:history="1">
              <w:r w:rsidRPr="00A170BB">
                <w:rPr>
                  <w:rStyle w:val="Hyperlink"/>
                  <w:lang w:val="en-GB"/>
                </w:rPr>
                <w:t>https://www.tcl.tk/man/tcl8.5/</w:t>
              </w:r>
            </w:hyperlink>
            <w:r>
              <w:rPr>
                <w:lang w:val="en-GB"/>
              </w:rPr>
              <w:t>)</w:t>
            </w:r>
          </w:p>
        </w:tc>
        <w:tc>
          <w:tcPr>
            <w:tcW w:w="8940" w:type="dxa"/>
            <w:vAlign w:val="center"/>
          </w:tcPr>
          <w:p w:rsidR="00862282" w:rsidRDefault="00862282" w:rsidP="00862282">
            <w:r>
              <w:t xml:space="preserve">The manual to the </w:t>
            </w:r>
            <w:r w:rsidR="008C184D">
              <w:t xml:space="preserve">Tkinter </w:t>
            </w:r>
            <w:r>
              <w:t>UI library I will be using for my project</w:t>
            </w:r>
          </w:p>
        </w:tc>
      </w:tr>
      <w:tr w:rsidR="00862282" w:rsidRPr="005B7E5E" w:rsidTr="00862282">
        <w:trPr>
          <w:trHeight w:val="512"/>
        </w:trPr>
        <w:tc>
          <w:tcPr>
            <w:tcW w:w="4468" w:type="dxa"/>
            <w:vAlign w:val="center"/>
          </w:tcPr>
          <w:p w:rsidR="00862282" w:rsidRDefault="008C184D" w:rsidP="00862282">
            <w:pPr>
              <w:rPr>
                <w:lang w:val="en-GB"/>
              </w:rPr>
            </w:pPr>
            <w:r>
              <w:rPr>
                <w:lang w:val="en-GB"/>
              </w:rPr>
              <w:t xml:space="preserve">Python Documentation </w:t>
            </w:r>
            <w:r w:rsidR="00862282">
              <w:rPr>
                <w:lang w:val="en-GB"/>
              </w:rPr>
              <w:t>(</w:t>
            </w:r>
            <w:hyperlink r:id="rId14" w:history="1">
              <w:r w:rsidR="00862282" w:rsidRPr="00A170BB">
                <w:rPr>
                  <w:rStyle w:val="Hyperlink"/>
                  <w:lang w:val="en-GB"/>
                </w:rPr>
                <w:t>https://docs.python.org/3/</w:t>
              </w:r>
            </w:hyperlink>
            <w:r w:rsidR="00862282">
              <w:rPr>
                <w:lang w:val="en-GB"/>
              </w:rPr>
              <w:t>)</w:t>
            </w:r>
          </w:p>
        </w:tc>
        <w:tc>
          <w:tcPr>
            <w:tcW w:w="8940" w:type="dxa"/>
            <w:vAlign w:val="center"/>
          </w:tcPr>
          <w:p w:rsidR="00862282" w:rsidRDefault="008C184D" w:rsidP="00862282">
            <w:r>
              <w:t>General Python documentation</w:t>
            </w:r>
          </w:p>
        </w:tc>
      </w:tr>
      <w:tr w:rsidR="00862282" w:rsidRPr="005B7E5E" w:rsidTr="00862282">
        <w:trPr>
          <w:trHeight w:val="512"/>
        </w:trPr>
        <w:tc>
          <w:tcPr>
            <w:tcW w:w="4468" w:type="dxa"/>
            <w:vAlign w:val="center"/>
          </w:tcPr>
          <w:p w:rsidR="00862282" w:rsidRDefault="00DB7C30" w:rsidP="00862282">
            <w:pPr>
              <w:rPr>
                <w:lang w:val="en-GB"/>
              </w:rPr>
            </w:pPr>
            <w:r>
              <w:rPr>
                <w:lang w:val="en-GB"/>
              </w:rPr>
              <w:t>Effbot Tkinterbook (</w:t>
            </w:r>
            <w:hyperlink r:id="rId15" w:history="1">
              <w:r w:rsidRPr="00A170BB">
                <w:rPr>
                  <w:rStyle w:val="Hyperlink"/>
                  <w:lang w:val="en-GB"/>
                </w:rPr>
                <w:t>http://effbot.org/tkinterbook/</w:t>
              </w:r>
            </w:hyperlink>
            <w:r>
              <w:rPr>
                <w:lang w:val="en-GB"/>
              </w:rPr>
              <w:t>)</w:t>
            </w:r>
          </w:p>
        </w:tc>
        <w:tc>
          <w:tcPr>
            <w:tcW w:w="8940" w:type="dxa"/>
            <w:vAlign w:val="center"/>
          </w:tcPr>
          <w:p w:rsidR="00862282" w:rsidRDefault="008C184D" w:rsidP="008C184D">
            <w:r>
              <w:t>A</w:t>
            </w:r>
            <w:r w:rsidR="00DB7C30">
              <w:t xml:space="preserve"> helpful site about the Tkinter library</w:t>
            </w:r>
            <w:r>
              <w:t>,</w:t>
            </w:r>
            <w:r w:rsidR="00DB7C30">
              <w:t xml:space="preserve"> as the</w:t>
            </w:r>
            <w:r>
              <w:t xml:space="preserve"> Tkinter</w:t>
            </w:r>
            <w:r w:rsidR="00DB7C30">
              <w:t xml:space="preserve"> manual c</w:t>
            </w:r>
            <w:r>
              <w:t>an be hard to use.</w:t>
            </w:r>
          </w:p>
        </w:tc>
      </w:tr>
    </w:tbl>
    <w:p w:rsidR="000D2E96" w:rsidRDefault="000D2E96" w:rsidP="000D2E96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51"/>
        <w:gridCol w:w="8904"/>
      </w:tblGrid>
      <w:tr w:rsidR="000D2E96" w:rsidRPr="005B7E5E" w:rsidTr="008B1E6B">
        <w:trPr>
          <w:trHeight w:val="498"/>
        </w:trPr>
        <w:tc>
          <w:tcPr>
            <w:tcW w:w="4451" w:type="dxa"/>
            <w:shd w:val="clear" w:color="auto" w:fill="D9D9D9"/>
          </w:tcPr>
          <w:p w:rsidR="000D2E96" w:rsidRPr="005B7E5E" w:rsidRDefault="000D2E96" w:rsidP="005B7E5E">
            <w:pPr>
              <w:rPr>
                <w:b/>
              </w:rPr>
            </w:pPr>
            <w:r w:rsidRPr="005B7E5E">
              <w:rPr>
                <w:b/>
              </w:rPr>
              <w:t>Techniques</w:t>
            </w:r>
          </w:p>
        </w:tc>
        <w:tc>
          <w:tcPr>
            <w:tcW w:w="8904" w:type="dxa"/>
            <w:shd w:val="clear" w:color="auto" w:fill="D9D9D9"/>
          </w:tcPr>
          <w:p w:rsidR="000D2E96" w:rsidRPr="005B7E5E" w:rsidRDefault="000D2E96" w:rsidP="005B7E5E">
            <w:pPr>
              <w:rPr>
                <w:b/>
              </w:rPr>
            </w:pPr>
            <w:r w:rsidRPr="005B7E5E">
              <w:rPr>
                <w:b/>
              </w:rPr>
              <w:t>Details</w:t>
            </w:r>
          </w:p>
        </w:tc>
      </w:tr>
      <w:tr w:rsidR="00710C32" w:rsidRPr="005B7E5E" w:rsidTr="008B1E6B">
        <w:trPr>
          <w:trHeight w:val="516"/>
        </w:trPr>
        <w:tc>
          <w:tcPr>
            <w:tcW w:w="4451" w:type="dxa"/>
          </w:tcPr>
          <w:p w:rsidR="00710C32" w:rsidRDefault="00710C32" w:rsidP="00DB7C30">
            <w:r>
              <w:t xml:space="preserve">Use of </w:t>
            </w:r>
            <w:r w:rsidR="00DB7C30">
              <w:t>Python</w:t>
            </w:r>
          </w:p>
        </w:tc>
        <w:tc>
          <w:tcPr>
            <w:tcW w:w="8904" w:type="dxa"/>
          </w:tcPr>
          <w:p w:rsidR="00710C32" w:rsidRDefault="00710C32" w:rsidP="008C184D">
            <w:r>
              <w:t>The ap</w:t>
            </w:r>
            <w:r w:rsidR="00E31C30">
              <w:t xml:space="preserve">plication will be </w:t>
            </w:r>
            <w:r w:rsidR="008C184D">
              <w:t>coded with Python</w:t>
            </w:r>
          </w:p>
        </w:tc>
      </w:tr>
      <w:tr w:rsidR="005B7E5E" w:rsidRPr="005B7E5E" w:rsidTr="008B1E6B">
        <w:trPr>
          <w:trHeight w:val="498"/>
        </w:trPr>
        <w:tc>
          <w:tcPr>
            <w:tcW w:w="4451" w:type="dxa"/>
          </w:tcPr>
          <w:p w:rsidR="005B7E5E" w:rsidRPr="005B7E5E" w:rsidRDefault="00DB7C30" w:rsidP="005B7E5E">
            <w:r>
              <w:t>UI</w:t>
            </w:r>
          </w:p>
        </w:tc>
        <w:tc>
          <w:tcPr>
            <w:tcW w:w="8904" w:type="dxa"/>
          </w:tcPr>
          <w:p w:rsidR="005B7E5E" w:rsidRPr="005B7E5E" w:rsidRDefault="00DB7C30" w:rsidP="00DB7C30">
            <w:r>
              <w:t xml:space="preserve">The application will have a </w:t>
            </w:r>
            <w:r w:rsidR="00562D36">
              <w:t>UI with buttons and</w:t>
            </w:r>
            <w:r>
              <w:t xml:space="preserve"> tabs</w:t>
            </w:r>
            <w:r w:rsidR="00562D36">
              <w:t>.</w:t>
            </w:r>
          </w:p>
        </w:tc>
      </w:tr>
      <w:tr w:rsidR="008C184D" w:rsidRPr="005B7E5E" w:rsidTr="008B1E6B">
        <w:trPr>
          <w:trHeight w:val="498"/>
        </w:trPr>
        <w:tc>
          <w:tcPr>
            <w:tcW w:w="4451" w:type="dxa"/>
          </w:tcPr>
          <w:p w:rsidR="008C184D" w:rsidRDefault="008C184D" w:rsidP="005B7E5E">
            <w:r>
              <w:t>Classes</w:t>
            </w:r>
          </w:p>
        </w:tc>
        <w:tc>
          <w:tcPr>
            <w:tcW w:w="8904" w:type="dxa"/>
          </w:tcPr>
          <w:p w:rsidR="008C184D" w:rsidRDefault="008C184D" w:rsidP="00DB7C30">
            <w:r>
              <w:t>The application will have multiple classes</w:t>
            </w:r>
          </w:p>
        </w:tc>
      </w:tr>
      <w:tr w:rsidR="00FB642E" w:rsidRPr="005B7E5E" w:rsidTr="008B1E6B">
        <w:trPr>
          <w:trHeight w:val="516"/>
        </w:trPr>
        <w:tc>
          <w:tcPr>
            <w:tcW w:w="4451" w:type="dxa"/>
          </w:tcPr>
          <w:p w:rsidR="00FB642E" w:rsidRDefault="00562D36" w:rsidP="005B7E5E">
            <w:r>
              <w:t xml:space="preserve">Functions with parameters, </w:t>
            </w:r>
            <w:r w:rsidRPr="00562D36">
              <w:t>Arrays, loops, if-then</w:t>
            </w:r>
          </w:p>
        </w:tc>
        <w:tc>
          <w:tcPr>
            <w:tcW w:w="8904" w:type="dxa"/>
          </w:tcPr>
          <w:p w:rsidR="00FB642E" w:rsidRDefault="008C184D" w:rsidP="008C184D">
            <w:r>
              <w:t>T</w:t>
            </w:r>
            <w:r w:rsidR="00562D36">
              <w:t xml:space="preserve">he application </w:t>
            </w:r>
            <w:r>
              <w:t>will use</w:t>
            </w:r>
            <w:r w:rsidR="00562D36">
              <w:t xml:space="preserve"> functions with parameters, arrays, loops, if-then and other programming concepts. </w:t>
            </w:r>
          </w:p>
        </w:tc>
      </w:tr>
    </w:tbl>
    <w:p w:rsidR="000D2E96" w:rsidRDefault="000D2E96" w:rsidP="000D2E96">
      <w:pPr>
        <w:rPr>
          <w:sz w:val="20"/>
          <w:szCs w:val="20"/>
        </w:rPr>
      </w:pPr>
    </w:p>
    <w:p w:rsidR="000D2E96" w:rsidRDefault="000D2E96" w:rsidP="000D2E96"/>
    <w:p w:rsidR="00E5221E" w:rsidRDefault="00E5221E" w:rsidP="00E5221E">
      <w:pPr>
        <w:pStyle w:val="Heading2"/>
      </w:pPr>
      <w:r>
        <w:t>Test plan</w:t>
      </w:r>
    </w:p>
    <w:p w:rsidR="00E5221E" w:rsidRDefault="00E5221E" w:rsidP="00E5221E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53"/>
        <w:gridCol w:w="2383"/>
        <w:gridCol w:w="2239"/>
        <w:gridCol w:w="2650"/>
        <w:gridCol w:w="1127"/>
        <w:gridCol w:w="1973"/>
        <w:gridCol w:w="923"/>
      </w:tblGrid>
      <w:tr w:rsidR="0046360C" w:rsidTr="007428D6">
        <w:trPr>
          <w:trHeight w:val="510"/>
        </w:trPr>
        <w:tc>
          <w:tcPr>
            <w:tcW w:w="2653" w:type="dxa"/>
            <w:shd w:val="clear" w:color="auto" w:fill="D9D9D9"/>
            <w:vAlign w:val="center"/>
          </w:tcPr>
          <w:p w:rsidR="00E5221E" w:rsidRDefault="00E5221E" w:rsidP="00240ABB">
            <w:r>
              <w:t>Test item</w:t>
            </w:r>
          </w:p>
        </w:tc>
        <w:tc>
          <w:tcPr>
            <w:tcW w:w="2383" w:type="dxa"/>
            <w:shd w:val="clear" w:color="auto" w:fill="D9D9D9"/>
            <w:vAlign w:val="center"/>
          </w:tcPr>
          <w:p w:rsidR="00E5221E" w:rsidRDefault="00E5221E" w:rsidP="00240ABB">
            <w:r>
              <w:t>Test data</w:t>
            </w:r>
          </w:p>
        </w:tc>
        <w:tc>
          <w:tcPr>
            <w:tcW w:w="2239" w:type="dxa"/>
            <w:shd w:val="clear" w:color="auto" w:fill="D9D9D9"/>
            <w:vAlign w:val="center"/>
          </w:tcPr>
          <w:p w:rsidR="00E5221E" w:rsidRDefault="00E5221E" w:rsidP="00240ABB">
            <w:r>
              <w:t>Part of system tested</w:t>
            </w:r>
          </w:p>
        </w:tc>
        <w:tc>
          <w:tcPr>
            <w:tcW w:w="2650" w:type="dxa"/>
            <w:shd w:val="clear" w:color="auto" w:fill="D9D9D9"/>
            <w:vAlign w:val="center"/>
          </w:tcPr>
          <w:p w:rsidR="00E5221E" w:rsidRDefault="00E5221E" w:rsidP="00240ABB">
            <w:r>
              <w:t>Expected outcome</w:t>
            </w:r>
          </w:p>
        </w:tc>
        <w:tc>
          <w:tcPr>
            <w:tcW w:w="1127" w:type="dxa"/>
            <w:shd w:val="clear" w:color="auto" w:fill="D9D9D9"/>
            <w:vAlign w:val="center"/>
          </w:tcPr>
          <w:p w:rsidR="00E5221E" w:rsidRDefault="00E5221E" w:rsidP="00240ABB">
            <w:r>
              <w:t>Actual outcome</w:t>
            </w:r>
          </w:p>
        </w:tc>
        <w:tc>
          <w:tcPr>
            <w:tcW w:w="1973" w:type="dxa"/>
            <w:shd w:val="clear" w:color="auto" w:fill="D9D9D9"/>
            <w:vAlign w:val="center"/>
          </w:tcPr>
          <w:p w:rsidR="00E5221E" w:rsidRDefault="00E5221E" w:rsidP="00240ABB">
            <w:r>
              <w:t>Comments</w:t>
            </w:r>
          </w:p>
        </w:tc>
        <w:tc>
          <w:tcPr>
            <w:tcW w:w="923" w:type="dxa"/>
            <w:shd w:val="clear" w:color="auto" w:fill="D9D9D9"/>
            <w:vAlign w:val="center"/>
          </w:tcPr>
          <w:p w:rsidR="00E5221E" w:rsidRDefault="00A22FC0" w:rsidP="00240ABB">
            <w:r>
              <w:t>Ref</w:t>
            </w:r>
            <w:r w:rsidR="00E5221E">
              <w:t xml:space="preserve"> in product</w:t>
            </w:r>
          </w:p>
        </w:tc>
      </w:tr>
      <w:tr w:rsidR="004C1709" w:rsidTr="0046360C">
        <w:trPr>
          <w:trHeight w:val="510"/>
        </w:trPr>
        <w:tc>
          <w:tcPr>
            <w:tcW w:w="13948" w:type="dxa"/>
            <w:gridSpan w:val="7"/>
            <w:shd w:val="clear" w:color="auto" w:fill="FFFFFF"/>
            <w:vAlign w:val="center"/>
          </w:tcPr>
          <w:p w:rsidR="004C1709" w:rsidRPr="004C1709" w:rsidRDefault="004C1709" w:rsidP="00240ABB">
            <w:pPr>
              <w:rPr>
                <w:b/>
              </w:rPr>
            </w:pPr>
            <w:r w:rsidRPr="004C1709">
              <w:rPr>
                <w:b/>
              </w:rPr>
              <w:t>Cover page testing</w:t>
            </w:r>
            <w:r>
              <w:rPr>
                <w:b/>
              </w:rPr>
              <w:t xml:space="preserve"> – REQUIRED ELEMENT FOR CRITERION G</w:t>
            </w:r>
          </w:p>
        </w:tc>
      </w:tr>
      <w:tr w:rsidR="0046360C" w:rsidTr="007428D6">
        <w:trPr>
          <w:trHeight w:val="510"/>
        </w:trPr>
        <w:tc>
          <w:tcPr>
            <w:tcW w:w="2653" w:type="dxa"/>
            <w:shd w:val="clear" w:color="auto" w:fill="FFFFFF"/>
            <w:vAlign w:val="center"/>
          </w:tcPr>
          <w:p w:rsidR="00A22FC0" w:rsidRPr="004C1709" w:rsidRDefault="00A22FC0" w:rsidP="006E5B51">
            <w:pPr>
              <w:rPr>
                <w:b/>
              </w:rPr>
            </w:pPr>
            <w:r w:rsidRPr="004C1709">
              <w:rPr>
                <w:b/>
              </w:rPr>
              <w:t>Web</w:t>
            </w:r>
            <w:r w:rsidR="00BF684A">
              <w:rPr>
                <w:b/>
              </w:rPr>
              <w:t xml:space="preserve"> </w:t>
            </w:r>
            <w:r w:rsidRPr="004C1709">
              <w:rPr>
                <w:b/>
              </w:rPr>
              <w:t>pages load from the cover page in three different locations</w:t>
            </w:r>
          </w:p>
        </w:tc>
        <w:tc>
          <w:tcPr>
            <w:tcW w:w="2383" w:type="dxa"/>
            <w:shd w:val="clear" w:color="auto" w:fill="FFFFFF"/>
            <w:vAlign w:val="center"/>
          </w:tcPr>
          <w:p w:rsidR="00A22FC0" w:rsidRPr="004C1709" w:rsidRDefault="00A22FC0" w:rsidP="006E5B51">
            <w:pPr>
              <w:rPr>
                <w:b/>
              </w:rPr>
            </w:pPr>
            <w:r w:rsidRPr="004C1709">
              <w:rPr>
                <w:b/>
              </w:rPr>
              <w:t>File naming to ensure home</w:t>
            </w:r>
            <w:r w:rsidR="00BF684A">
              <w:rPr>
                <w:b/>
              </w:rPr>
              <w:t xml:space="preserve"> </w:t>
            </w:r>
            <w:r w:rsidRPr="004C1709">
              <w:rPr>
                <w:b/>
              </w:rPr>
              <w:t>page is called Index.htm</w:t>
            </w:r>
          </w:p>
        </w:tc>
        <w:tc>
          <w:tcPr>
            <w:tcW w:w="2239" w:type="dxa"/>
            <w:shd w:val="clear" w:color="auto" w:fill="FFFFFF"/>
            <w:vAlign w:val="center"/>
          </w:tcPr>
          <w:p w:rsidR="00A22FC0" w:rsidRPr="004C1709" w:rsidRDefault="00A22FC0" w:rsidP="006E5B51">
            <w:pPr>
              <w:rPr>
                <w:b/>
              </w:rPr>
            </w:pPr>
            <w:r w:rsidRPr="004C1709">
              <w:rPr>
                <w:b/>
              </w:rPr>
              <w:t>Links on cover page are relative</w:t>
            </w:r>
          </w:p>
        </w:tc>
        <w:tc>
          <w:tcPr>
            <w:tcW w:w="2650" w:type="dxa"/>
            <w:shd w:val="clear" w:color="auto" w:fill="FFFFFF"/>
            <w:vAlign w:val="center"/>
          </w:tcPr>
          <w:p w:rsidR="00A22FC0" w:rsidRPr="004C1709" w:rsidRDefault="00A22FC0" w:rsidP="006E5B51">
            <w:pPr>
              <w:rPr>
                <w:b/>
              </w:rPr>
            </w:pPr>
            <w:r w:rsidRPr="004C1709">
              <w:rPr>
                <w:b/>
              </w:rPr>
              <w:t>Loads as required from 3 different locations</w:t>
            </w:r>
          </w:p>
        </w:tc>
        <w:tc>
          <w:tcPr>
            <w:tcW w:w="1127" w:type="dxa"/>
            <w:shd w:val="clear" w:color="auto" w:fill="FFFFFF"/>
            <w:vAlign w:val="center"/>
          </w:tcPr>
          <w:p w:rsidR="00A22FC0" w:rsidRPr="00BD063F" w:rsidRDefault="00A22FC0" w:rsidP="006E5B51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973" w:type="dxa"/>
            <w:shd w:val="clear" w:color="auto" w:fill="FFFFFF"/>
            <w:vAlign w:val="center"/>
          </w:tcPr>
          <w:p w:rsidR="00A22FC0" w:rsidRPr="00BD063F" w:rsidRDefault="00A22FC0" w:rsidP="006E5B51">
            <w:pPr>
              <w:rPr>
                <w:b/>
                <w:color w:val="FF0000"/>
              </w:rPr>
            </w:pPr>
          </w:p>
        </w:tc>
        <w:tc>
          <w:tcPr>
            <w:tcW w:w="923" w:type="dxa"/>
            <w:shd w:val="clear" w:color="auto" w:fill="FFFFFF"/>
            <w:vAlign w:val="center"/>
          </w:tcPr>
          <w:p w:rsidR="00A22FC0" w:rsidRPr="00BD063F" w:rsidRDefault="00A22FC0" w:rsidP="006E5B51">
            <w:pPr>
              <w:rPr>
                <w:color w:val="FF0000"/>
              </w:rPr>
            </w:pPr>
          </w:p>
        </w:tc>
      </w:tr>
      <w:tr w:rsidR="004C1709" w:rsidTr="0046360C">
        <w:trPr>
          <w:trHeight w:val="510"/>
        </w:trPr>
        <w:tc>
          <w:tcPr>
            <w:tcW w:w="13948" w:type="dxa"/>
            <w:gridSpan w:val="7"/>
            <w:shd w:val="clear" w:color="auto" w:fill="FFFFFF"/>
            <w:vAlign w:val="center"/>
          </w:tcPr>
          <w:p w:rsidR="004C1709" w:rsidRDefault="004C1709" w:rsidP="006E5B51">
            <w:r>
              <w:rPr>
                <w:b/>
              </w:rPr>
              <w:t>Product testing</w:t>
            </w: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A827BE" w:rsidRDefault="008C184D" w:rsidP="00A827BE">
            <w:pPr>
              <w:pStyle w:val="NoSpacing"/>
            </w:pPr>
            <w:r>
              <w:t>Student and Seminar info importing</w:t>
            </w:r>
          </w:p>
        </w:tc>
        <w:tc>
          <w:tcPr>
            <w:tcW w:w="2383" w:type="dxa"/>
            <w:vAlign w:val="center"/>
          </w:tcPr>
          <w:p w:rsidR="00A827BE" w:rsidRDefault="008C184D" w:rsidP="00A827BE">
            <w:pPr>
              <w:pStyle w:val="NoSpacing"/>
            </w:pPr>
            <w:r>
              <w:t>Try to import a specifically formatted excel file</w:t>
            </w:r>
          </w:p>
        </w:tc>
        <w:tc>
          <w:tcPr>
            <w:tcW w:w="2239" w:type="dxa"/>
            <w:vAlign w:val="center"/>
          </w:tcPr>
          <w:p w:rsidR="00A827BE" w:rsidRDefault="008C184D" w:rsidP="00A827BE">
            <w:pPr>
              <w:pStyle w:val="NoSpacing"/>
            </w:pPr>
            <w:r>
              <w:t>Importing</w:t>
            </w:r>
          </w:p>
        </w:tc>
        <w:tc>
          <w:tcPr>
            <w:tcW w:w="2650" w:type="dxa"/>
            <w:vAlign w:val="center"/>
          </w:tcPr>
          <w:p w:rsidR="00A827BE" w:rsidRDefault="008C184D" w:rsidP="00A827BE">
            <w:pPr>
              <w:pStyle w:val="NoSpacing"/>
            </w:pPr>
            <w:r>
              <w:t>All data in the file is imported correctly</w:t>
            </w:r>
          </w:p>
        </w:tc>
        <w:tc>
          <w:tcPr>
            <w:tcW w:w="1127" w:type="dxa"/>
            <w:vAlign w:val="center"/>
          </w:tcPr>
          <w:p w:rsidR="00A827BE" w:rsidRPr="007428D6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A827BE" w:rsidRPr="00BD063F" w:rsidRDefault="00A827BE" w:rsidP="00A827BE">
            <w:pPr>
              <w:pStyle w:val="NoSpacing"/>
              <w:rPr>
                <w:color w:val="FF0000"/>
              </w:rPr>
            </w:pPr>
          </w:p>
        </w:tc>
        <w:tc>
          <w:tcPr>
            <w:tcW w:w="923" w:type="dxa"/>
            <w:vAlign w:val="center"/>
          </w:tcPr>
          <w:p w:rsidR="00A827BE" w:rsidRPr="00D10BFD" w:rsidRDefault="00A827BE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A827BE" w:rsidRDefault="008C184D" w:rsidP="00A827BE">
            <w:pPr>
              <w:pStyle w:val="NoSpacing"/>
            </w:pPr>
            <w:r>
              <w:t>Minimum &amp; Maximum Student requirements for the seminars can be changed</w:t>
            </w:r>
          </w:p>
        </w:tc>
        <w:tc>
          <w:tcPr>
            <w:tcW w:w="2383" w:type="dxa"/>
            <w:vAlign w:val="center"/>
          </w:tcPr>
          <w:p w:rsidR="00A827BE" w:rsidRDefault="008C184D" w:rsidP="00A827BE">
            <w:pPr>
              <w:pStyle w:val="NoSpacing"/>
            </w:pPr>
            <w:r>
              <w:t>Try to change the minimum &amp; maximum student requirements</w:t>
            </w:r>
          </w:p>
        </w:tc>
        <w:tc>
          <w:tcPr>
            <w:tcW w:w="2239" w:type="dxa"/>
            <w:vAlign w:val="center"/>
          </w:tcPr>
          <w:p w:rsidR="00A827BE" w:rsidRDefault="008C184D" w:rsidP="00A827BE">
            <w:pPr>
              <w:pStyle w:val="NoSpacing"/>
            </w:pPr>
            <w:r>
              <w:t>Settings</w:t>
            </w:r>
          </w:p>
        </w:tc>
        <w:tc>
          <w:tcPr>
            <w:tcW w:w="2650" w:type="dxa"/>
            <w:vAlign w:val="center"/>
          </w:tcPr>
          <w:p w:rsidR="00A827BE" w:rsidRDefault="008C184D" w:rsidP="00A827BE">
            <w:pPr>
              <w:pStyle w:val="NoSpacing"/>
            </w:pPr>
            <w:r>
              <w:t>The values</w:t>
            </w:r>
            <w:r w:rsidR="00A827BE">
              <w:t xml:space="preserve"> can be changed properly</w:t>
            </w:r>
          </w:p>
        </w:tc>
        <w:tc>
          <w:tcPr>
            <w:tcW w:w="1127" w:type="dxa"/>
            <w:vAlign w:val="center"/>
          </w:tcPr>
          <w:p w:rsidR="00A827BE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A827BE" w:rsidRPr="00BD063F" w:rsidRDefault="007428D6" w:rsidP="00A827BE">
            <w:pPr>
              <w:pStyle w:val="NoSpacing"/>
              <w:rPr>
                <w:color w:val="FF0000"/>
              </w:rPr>
            </w:pPr>
            <w:r>
              <w:rPr>
                <w:color w:val="FF0000"/>
              </w:rPr>
              <w:t>The settings can be changed from a different file</w:t>
            </w:r>
          </w:p>
        </w:tc>
        <w:tc>
          <w:tcPr>
            <w:tcW w:w="923" w:type="dxa"/>
            <w:vAlign w:val="center"/>
          </w:tcPr>
          <w:p w:rsidR="00A827BE" w:rsidRPr="00D10BFD" w:rsidRDefault="00A827BE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A827BE" w:rsidRDefault="008C184D" w:rsidP="00A827BE">
            <w:pPr>
              <w:pStyle w:val="NoSpacing"/>
            </w:pPr>
            <w:r>
              <w:t>Students can be force assigned to activities</w:t>
            </w:r>
          </w:p>
        </w:tc>
        <w:tc>
          <w:tcPr>
            <w:tcW w:w="2383" w:type="dxa"/>
            <w:vAlign w:val="center"/>
          </w:tcPr>
          <w:p w:rsidR="00A827BE" w:rsidRDefault="008C184D" w:rsidP="00A827BE">
            <w:pPr>
              <w:pStyle w:val="NoSpacing"/>
            </w:pPr>
            <w:r>
              <w:t>Try to force assign some students</w:t>
            </w:r>
          </w:p>
        </w:tc>
        <w:tc>
          <w:tcPr>
            <w:tcW w:w="2239" w:type="dxa"/>
            <w:vAlign w:val="center"/>
          </w:tcPr>
          <w:p w:rsidR="00A827BE" w:rsidRDefault="008C184D" w:rsidP="00A827BE">
            <w:pPr>
              <w:pStyle w:val="NoSpacing"/>
            </w:pPr>
            <w:r>
              <w:t xml:space="preserve">Assigning </w:t>
            </w:r>
          </w:p>
        </w:tc>
        <w:tc>
          <w:tcPr>
            <w:tcW w:w="2650" w:type="dxa"/>
            <w:vAlign w:val="center"/>
          </w:tcPr>
          <w:p w:rsidR="00A827BE" w:rsidRDefault="008C184D" w:rsidP="00A827BE">
            <w:pPr>
              <w:pStyle w:val="NoSpacing"/>
            </w:pPr>
            <w:r>
              <w:t>Every student can be properly force assigned</w:t>
            </w:r>
          </w:p>
        </w:tc>
        <w:tc>
          <w:tcPr>
            <w:tcW w:w="1127" w:type="dxa"/>
            <w:vAlign w:val="center"/>
          </w:tcPr>
          <w:p w:rsidR="00A827BE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A827BE" w:rsidRPr="00BD063F" w:rsidRDefault="00DB5D55" w:rsidP="00A827BE">
            <w:pPr>
              <w:pStyle w:val="NoSpacing"/>
              <w:rPr>
                <w:color w:val="FF0000"/>
              </w:rPr>
            </w:pPr>
            <w:r>
              <w:rPr>
                <w:color w:val="FF0000"/>
              </w:rPr>
              <w:t>This action computationally expensive (slow)</w:t>
            </w:r>
          </w:p>
        </w:tc>
        <w:tc>
          <w:tcPr>
            <w:tcW w:w="923" w:type="dxa"/>
            <w:vAlign w:val="center"/>
          </w:tcPr>
          <w:p w:rsidR="00A827BE" w:rsidRPr="00D10BFD" w:rsidRDefault="00A827BE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A827BE" w:rsidRDefault="008C184D" w:rsidP="00A827BE">
            <w:pPr>
              <w:pStyle w:val="NoSpacing"/>
            </w:pPr>
            <w:r>
              <w:t>Student grades are taken into consideration when assigning to activities</w:t>
            </w:r>
          </w:p>
        </w:tc>
        <w:tc>
          <w:tcPr>
            <w:tcW w:w="2383" w:type="dxa"/>
            <w:vAlign w:val="center"/>
          </w:tcPr>
          <w:p w:rsidR="00A827BE" w:rsidRDefault="008C184D" w:rsidP="00A827BE">
            <w:pPr>
              <w:pStyle w:val="NoSpacing"/>
            </w:pPr>
            <w:r>
              <w:t>Check student assignments with different grades</w:t>
            </w:r>
          </w:p>
        </w:tc>
        <w:tc>
          <w:tcPr>
            <w:tcW w:w="2239" w:type="dxa"/>
            <w:vAlign w:val="center"/>
          </w:tcPr>
          <w:p w:rsidR="00A827BE" w:rsidRDefault="008C184D" w:rsidP="00A827BE">
            <w:pPr>
              <w:pStyle w:val="NoSpacing"/>
            </w:pPr>
            <w:r>
              <w:t>Assignment algorithm</w:t>
            </w:r>
          </w:p>
        </w:tc>
        <w:tc>
          <w:tcPr>
            <w:tcW w:w="2650" w:type="dxa"/>
            <w:vAlign w:val="center"/>
          </w:tcPr>
          <w:p w:rsidR="00A827BE" w:rsidRDefault="008C184D" w:rsidP="00A827BE">
            <w:pPr>
              <w:pStyle w:val="NoSpacing"/>
            </w:pPr>
            <w:r>
              <w:t>High grades are assigned to their top choices more commonly</w:t>
            </w:r>
          </w:p>
        </w:tc>
        <w:tc>
          <w:tcPr>
            <w:tcW w:w="1127" w:type="dxa"/>
            <w:vAlign w:val="center"/>
          </w:tcPr>
          <w:p w:rsidR="00A827BE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A827BE" w:rsidRPr="00BD063F" w:rsidRDefault="007428D6" w:rsidP="00A827BE">
            <w:pPr>
              <w:pStyle w:val="NoSpacing"/>
              <w:rPr>
                <w:color w:val="FF0000"/>
              </w:rPr>
            </w:pPr>
            <w:r>
              <w:rPr>
                <w:color w:val="FF0000"/>
              </w:rPr>
              <w:t>Sometimes behaves unexpectedly</w:t>
            </w:r>
          </w:p>
        </w:tc>
        <w:tc>
          <w:tcPr>
            <w:tcW w:w="923" w:type="dxa"/>
            <w:vAlign w:val="center"/>
          </w:tcPr>
          <w:p w:rsidR="00A827BE" w:rsidRPr="00D10BFD" w:rsidRDefault="00A827BE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A827BE" w:rsidRDefault="0046360C" w:rsidP="00A827BE">
            <w:pPr>
              <w:pStyle w:val="NoSpacing"/>
            </w:pPr>
            <w:r>
              <w:t>The algorithm correctly assign students</w:t>
            </w:r>
          </w:p>
        </w:tc>
        <w:tc>
          <w:tcPr>
            <w:tcW w:w="2383" w:type="dxa"/>
            <w:vAlign w:val="center"/>
          </w:tcPr>
          <w:p w:rsidR="00A827BE" w:rsidRDefault="0046360C" w:rsidP="00A827BE">
            <w:pPr>
              <w:pStyle w:val="NoSpacing"/>
            </w:pPr>
            <w:r>
              <w:t>Try the algorithm with a variety of student configurations</w:t>
            </w:r>
          </w:p>
        </w:tc>
        <w:tc>
          <w:tcPr>
            <w:tcW w:w="2239" w:type="dxa"/>
            <w:vAlign w:val="center"/>
          </w:tcPr>
          <w:p w:rsidR="00A827BE" w:rsidRDefault="0046360C" w:rsidP="00282DF4">
            <w:pPr>
              <w:pStyle w:val="NoSpacing"/>
            </w:pPr>
            <w:r>
              <w:t>Assignment algorithm</w:t>
            </w:r>
          </w:p>
        </w:tc>
        <w:tc>
          <w:tcPr>
            <w:tcW w:w="2650" w:type="dxa"/>
            <w:vAlign w:val="center"/>
          </w:tcPr>
          <w:p w:rsidR="00A827BE" w:rsidRDefault="0046360C" w:rsidP="00F223C0">
            <w:pPr>
              <w:pStyle w:val="NoSpacing"/>
            </w:pPr>
            <w:r>
              <w:t>The students are assigned correctly</w:t>
            </w:r>
          </w:p>
        </w:tc>
        <w:tc>
          <w:tcPr>
            <w:tcW w:w="1127" w:type="dxa"/>
            <w:vAlign w:val="center"/>
          </w:tcPr>
          <w:p w:rsidR="00A827BE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A827BE" w:rsidRPr="00BD063F" w:rsidRDefault="007428D6" w:rsidP="00A827BE">
            <w:pPr>
              <w:pStyle w:val="NoSpacing"/>
              <w:rPr>
                <w:color w:val="FF0000"/>
              </w:rPr>
            </w:pPr>
            <w:r>
              <w:rPr>
                <w:color w:val="FF0000"/>
              </w:rPr>
              <w:t>Some students were assigned very badly</w:t>
            </w:r>
          </w:p>
        </w:tc>
        <w:tc>
          <w:tcPr>
            <w:tcW w:w="923" w:type="dxa"/>
            <w:vAlign w:val="center"/>
          </w:tcPr>
          <w:p w:rsidR="00A827BE" w:rsidRPr="00D10BFD" w:rsidRDefault="00A827BE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46360C" w:rsidRDefault="0046360C" w:rsidP="00A827BE">
            <w:pPr>
              <w:pStyle w:val="NoSpacing"/>
            </w:pPr>
            <w:r>
              <w:lastRenderedPageBreak/>
              <w:t>Students can be reassigned after the algorithm is run</w:t>
            </w:r>
          </w:p>
        </w:tc>
        <w:tc>
          <w:tcPr>
            <w:tcW w:w="2383" w:type="dxa"/>
            <w:vAlign w:val="center"/>
          </w:tcPr>
          <w:p w:rsidR="0046360C" w:rsidRDefault="0046360C" w:rsidP="00A827BE">
            <w:pPr>
              <w:pStyle w:val="NoSpacing"/>
            </w:pPr>
            <w:r>
              <w:t>Try to reassign students after running the algorithm</w:t>
            </w:r>
          </w:p>
        </w:tc>
        <w:tc>
          <w:tcPr>
            <w:tcW w:w="2239" w:type="dxa"/>
            <w:vAlign w:val="center"/>
          </w:tcPr>
          <w:p w:rsidR="0046360C" w:rsidRDefault="0046360C" w:rsidP="00282DF4">
            <w:pPr>
              <w:pStyle w:val="NoSpacing"/>
            </w:pPr>
            <w:r>
              <w:t>Assigning</w:t>
            </w:r>
          </w:p>
        </w:tc>
        <w:tc>
          <w:tcPr>
            <w:tcW w:w="2650" w:type="dxa"/>
            <w:vAlign w:val="center"/>
          </w:tcPr>
          <w:p w:rsidR="0046360C" w:rsidRDefault="0046360C" w:rsidP="00F223C0">
            <w:pPr>
              <w:pStyle w:val="NoSpacing"/>
            </w:pPr>
            <w:r>
              <w:t>Every student can be reassigned</w:t>
            </w:r>
          </w:p>
        </w:tc>
        <w:tc>
          <w:tcPr>
            <w:tcW w:w="1127" w:type="dxa"/>
            <w:vAlign w:val="center"/>
          </w:tcPr>
          <w:p w:rsidR="0046360C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46360C" w:rsidRPr="00BD063F" w:rsidRDefault="0046360C" w:rsidP="00A827BE">
            <w:pPr>
              <w:pStyle w:val="NoSpacing"/>
              <w:rPr>
                <w:color w:val="FF0000"/>
              </w:rPr>
            </w:pPr>
          </w:p>
        </w:tc>
        <w:tc>
          <w:tcPr>
            <w:tcW w:w="923" w:type="dxa"/>
            <w:vAlign w:val="center"/>
          </w:tcPr>
          <w:p w:rsidR="0046360C" w:rsidRDefault="0046360C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46360C" w:rsidRDefault="0046360C" w:rsidP="00A827BE">
            <w:pPr>
              <w:pStyle w:val="NoSpacing"/>
            </w:pPr>
            <w:r>
              <w:t>The algorithm can run multiple times</w:t>
            </w:r>
          </w:p>
        </w:tc>
        <w:tc>
          <w:tcPr>
            <w:tcW w:w="2383" w:type="dxa"/>
            <w:vAlign w:val="center"/>
          </w:tcPr>
          <w:p w:rsidR="0046360C" w:rsidRDefault="0046360C" w:rsidP="00A827BE">
            <w:pPr>
              <w:pStyle w:val="NoSpacing"/>
            </w:pPr>
            <w:r>
              <w:t>Try to run algorithm again after force assigning different students</w:t>
            </w:r>
          </w:p>
        </w:tc>
        <w:tc>
          <w:tcPr>
            <w:tcW w:w="2239" w:type="dxa"/>
            <w:vAlign w:val="center"/>
          </w:tcPr>
          <w:p w:rsidR="0046360C" w:rsidRDefault="0046360C" w:rsidP="00282DF4">
            <w:pPr>
              <w:pStyle w:val="NoSpacing"/>
            </w:pPr>
            <w:r>
              <w:t>Assignment algorithm</w:t>
            </w:r>
          </w:p>
        </w:tc>
        <w:tc>
          <w:tcPr>
            <w:tcW w:w="2650" w:type="dxa"/>
            <w:vAlign w:val="center"/>
          </w:tcPr>
          <w:p w:rsidR="0046360C" w:rsidRDefault="0046360C" w:rsidP="00F223C0">
            <w:pPr>
              <w:pStyle w:val="NoSpacing"/>
            </w:pPr>
            <w:r>
              <w:t>Algorithm can run any number of times</w:t>
            </w:r>
          </w:p>
        </w:tc>
        <w:tc>
          <w:tcPr>
            <w:tcW w:w="1127" w:type="dxa"/>
            <w:vAlign w:val="center"/>
          </w:tcPr>
          <w:p w:rsidR="0046360C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46360C" w:rsidRPr="00BD063F" w:rsidRDefault="0046360C" w:rsidP="00A827BE">
            <w:pPr>
              <w:pStyle w:val="NoSpacing"/>
              <w:rPr>
                <w:color w:val="FF0000"/>
              </w:rPr>
            </w:pPr>
          </w:p>
        </w:tc>
        <w:tc>
          <w:tcPr>
            <w:tcW w:w="923" w:type="dxa"/>
            <w:vAlign w:val="center"/>
          </w:tcPr>
          <w:p w:rsidR="0046360C" w:rsidRDefault="0046360C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46360C" w:rsidRDefault="0046360C" w:rsidP="00A827BE">
            <w:pPr>
              <w:pStyle w:val="NoSpacing"/>
            </w:pPr>
            <w:r>
              <w:t>The assignments can be exported</w:t>
            </w:r>
          </w:p>
        </w:tc>
        <w:tc>
          <w:tcPr>
            <w:tcW w:w="2383" w:type="dxa"/>
            <w:vAlign w:val="center"/>
          </w:tcPr>
          <w:p w:rsidR="0046360C" w:rsidRDefault="0046360C" w:rsidP="00A827BE">
            <w:pPr>
              <w:pStyle w:val="NoSpacing"/>
            </w:pPr>
            <w:r>
              <w:t>Try exporting the assignments after running the algorithm a few times with different students</w:t>
            </w:r>
          </w:p>
        </w:tc>
        <w:tc>
          <w:tcPr>
            <w:tcW w:w="2239" w:type="dxa"/>
            <w:vAlign w:val="center"/>
          </w:tcPr>
          <w:p w:rsidR="0046360C" w:rsidRDefault="0046360C" w:rsidP="00282DF4">
            <w:pPr>
              <w:pStyle w:val="NoSpacing"/>
            </w:pPr>
            <w:r>
              <w:t>Exporting</w:t>
            </w:r>
          </w:p>
        </w:tc>
        <w:tc>
          <w:tcPr>
            <w:tcW w:w="2650" w:type="dxa"/>
            <w:vAlign w:val="center"/>
          </w:tcPr>
          <w:p w:rsidR="0046360C" w:rsidRDefault="0046360C" w:rsidP="00F223C0">
            <w:pPr>
              <w:pStyle w:val="NoSpacing"/>
            </w:pPr>
            <w:r>
              <w:t>The exported file is as expected</w:t>
            </w:r>
          </w:p>
        </w:tc>
        <w:tc>
          <w:tcPr>
            <w:tcW w:w="1127" w:type="dxa"/>
            <w:vAlign w:val="center"/>
          </w:tcPr>
          <w:p w:rsidR="0046360C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46360C" w:rsidRPr="00BD063F" w:rsidRDefault="0046360C" w:rsidP="00A827BE">
            <w:pPr>
              <w:pStyle w:val="NoSpacing"/>
              <w:rPr>
                <w:color w:val="FF0000"/>
              </w:rPr>
            </w:pPr>
          </w:p>
        </w:tc>
        <w:tc>
          <w:tcPr>
            <w:tcW w:w="923" w:type="dxa"/>
            <w:vAlign w:val="center"/>
          </w:tcPr>
          <w:p w:rsidR="0046360C" w:rsidRDefault="0046360C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46360C" w:rsidRDefault="0046360C" w:rsidP="00A827BE">
            <w:pPr>
              <w:pStyle w:val="NoSpacing"/>
            </w:pPr>
            <w:r>
              <w:t>The UI is working and correct</w:t>
            </w:r>
          </w:p>
        </w:tc>
        <w:tc>
          <w:tcPr>
            <w:tcW w:w="2383" w:type="dxa"/>
            <w:vAlign w:val="center"/>
          </w:tcPr>
          <w:p w:rsidR="0046360C" w:rsidRDefault="0046360C" w:rsidP="00A827BE">
            <w:pPr>
              <w:pStyle w:val="NoSpacing"/>
            </w:pPr>
            <w:r>
              <w:t>Check the UI after various events</w:t>
            </w:r>
          </w:p>
        </w:tc>
        <w:tc>
          <w:tcPr>
            <w:tcW w:w="2239" w:type="dxa"/>
            <w:vAlign w:val="center"/>
          </w:tcPr>
          <w:p w:rsidR="0046360C" w:rsidRDefault="0046360C" w:rsidP="00282DF4">
            <w:pPr>
              <w:pStyle w:val="NoSpacing"/>
            </w:pPr>
            <w:r>
              <w:t>UI</w:t>
            </w:r>
          </w:p>
        </w:tc>
        <w:tc>
          <w:tcPr>
            <w:tcW w:w="2650" w:type="dxa"/>
            <w:vAlign w:val="center"/>
          </w:tcPr>
          <w:p w:rsidR="0046360C" w:rsidRDefault="0046360C" w:rsidP="00F223C0">
            <w:pPr>
              <w:pStyle w:val="NoSpacing"/>
            </w:pPr>
            <w:r>
              <w:t>The UI works as expected</w:t>
            </w:r>
          </w:p>
        </w:tc>
        <w:tc>
          <w:tcPr>
            <w:tcW w:w="1127" w:type="dxa"/>
            <w:vAlign w:val="center"/>
          </w:tcPr>
          <w:p w:rsidR="0046360C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46360C" w:rsidRPr="00BD063F" w:rsidRDefault="0046360C" w:rsidP="00A827BE">
            <w:pPr>
              <w:pStyle w:val="NoSpacing"/>
              <w:rPr>
                <w:color w:val="FF0000"/>
              </w:rPr>
            </w:pPr>
          </w:p>
        </w:tc>
        <w:tc>
          <w:tcPr>
            <w:tcW w:w="923" w:type="dxa"/>
            <w:vAlign w:val="center"/>
          </w:tcPr>
          <w:p w:rsidR="0046360C" w:rsidRDefault="0046360C" w:rsidP="00A827BE">
            <w:pPr>
              <w:pStyle w:val="NoSpacing"/>
            </w:pPr>
          </w:p>
        </w:tc>
      </w:tr>
      <w:tr w:rsidR="0046360C" w:rsidTr="007428D6">
        <w:trPr>
          <w:trHeight w:val="794"/>
        </w:trPr>
        <w:tc>
          <w:tcPr>
            <w:tcW w:w="2653" w:type="dxa"/>
            <w:vAlign w:val="center"/>
          </w:tcPr>
          <w:p w:rsidR="0046360C" w:rsidRDefault="0046360C" w:rsidP="00A827BE">
            <w:pPr>
              <w:pStyle w:val="NoSpacing"/>
            </w:pPr>
            <w:r>
              <w:t>Search bar</w:t>
            </w:r>
          </w:p>
        </w:tc>
        <w:tc>
          <w:tcPr>
            <w:tcW w:w="2383" w:type="dxa"/>
            <w:vAlign w:val="center"/>
          </w:tcPr>
          <w:p w:rsidR="0046360C" w:rsidRDefault="0046360C" w:rsidP="00A827BE">
            <w:pPr>
              <w:pStyle w:val="NoSpacing"/>
            </w:pPr>
            <w:r>
              <w:t>Try to search students</w:t>
            </w:r>
          </w:p>
        </w:tc>
        <w:tc>
          <w:tcPr>
            <w:tcW w:w="2239" w:type="dxa"/>
            <w:vAlign w:val="center"/>
          </w:tcPr>
          <w:p w:rsidR="0046360C" w:rsidRDefault="0046360C" w:rsidP="00282DF4">
            <w:pPr>
              <w:pStyle w:val="NoSpacing"/>
            </w:pPr>
            <w:r>
              <w:t>UI</w:t>
            </w:r>
          </w:p>
        </w:tc>
        <w:tc>
          <w:tcPr>
            <w:tcW w:w="2650" w:type="dxa"/>
            <w:vAlign w:val="center"/>
          </w:tcPr>
          <w:p w:rsidR="0046360C" w:rsidRDefault="0046360C" w:rsidP="00F223C0">
            <w:pPr>
              <w:pStyle w:val="NoSpacing"/>
            </w:pPr>
            <w:r>
              <w:t>The search bar works correctly to change the UI to show only the wanted students</w:t>
            </w:r>
          </w:p>
        </w:tc>
        <w:tc>
          <w:tcPr>
            <w:tcW w:w="1127" w:type="dxa"/>
            <w:vAlign w:val="center"/>
          </w:tcPr>
          <w:p w:rsidR="0046360C" w:rsidRPr="00BD063F" w:rsidRDefault="007428D6" w:rsidP="00A827BE">
            <w:pPr>
              <w:pStyle w:val="NoSpacing"/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  <w:tc>
          <w:tcPr>
            <w:tcW w:w="1973" w:type="dxa"/>
            <w:vAlign w:val="center"/>
          </w:tcPr>
          <w:p w:rsidR="0046360C" w:rsidRPr="00BD063F" w:rsidRDefault="0046360C" w:rsidP="00A827BE">
            <w:pPr>
              <w:pStyle w:val="NoSpacing"/>
              <w:rPr>
                <w:color w:val="FF0000"/>
              </w:rPr>
            </w:pPr>
          </w:p>
        </w:tc>
        <w:tc>
          <w:tcPr>
            <w:tcW w:w="923" w:type="dxa"/>
            <w:vAlign w:val="center"/>
          </w:tcPr>
          <w:p w:rsidR="0046360C" w:rsidRDefault="0046360C" w:rsidP="00A827BE">
            <w:pPr>
              <w:pStyle w:val="NoSpacing"/>
            </w:pPr>
          </w:p>
        </w:tc>
      </w:tr>
    </w:tbl>
    <w:p w:rsidR="00FA0EEE" w:rsidRDefault="00FA0EEE"/>
    <w:p w:rsidR="00FA0EEE" w:rsidRDefault="00FB356B" w:rsidP="005D6E82">
      <w:pPr>
        <w:pStyle w:val="Heading2"/>
      </w:pPr>
      <w:r>
        <w:t>Agreement of client</w:t>
      </w:r>
    </w:p>
    <w:p w:rsidR="00FA0EEE" w:rsidRDefault="00E7039B">
      <w:bookmarkStart w:id="0" w:name="_GoBack"/>
      <w:bookmarkEnd w:id="0"/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181985</wp:posOffset>
                </wp:positionH>
                <wp:positionV relativeFrom="paragraph">
                  <wp:posOffset>756285</wp:posOffset>
                </wp:positionV>
                <wp:extent cx="3529965" cy="747395"/>
                <wp:effectExtent l="0" t="0" r="17145" b="1524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9965" cy="747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19E8" w:rsidRDefault="0036045B">
                            <w:r>
                              <w:rPr>
                                <w:noProof/>
                                <w:lang w:val="tr-TR" w:eastAsia="tr-TR"/>
                              </w:rPr>
                              <w:drawing>
                                <wp:inline distT="0" distB="0" distL="0" distR="0">
                                  <wp:extent cx="1868557" cy="1113321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imza 1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21570" cy="11449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6360C">
                              <w:tab/>
                            </w:r>
                          </w:p>
                          <w:p w:rsidR="009119E8" w:rsidRPr="00FA0EEE" w:rsidRDefault="000D3F34">
                            <w:pPr>
                              <w:rPr>
                                <w:b/>
                              </w:rPr>
                            </w:pPr>
                            <w:r w:rsidRPr="00FA0EEE">
                              <w:rPr>
                                <w:b/>
                              </w:rPr>
                              <w:t xml:space="preserve"> </w:t>
                            </w:r>
                            <w:r w:rsidR="002D6E3B">
                              <w:rPr>
                                <w:b/>
                              </w:rPr>
                              <w:t xml:space="preserve">Client: </w:t>
                            </w:r>
                            <w:r w:rsidR="0046360C">
                              <w:rPr>
                                <w:b/>
                              </w:rPr>
                              <w:t xml:space="preserve">Ayşin </w:t>
                            </w:r>
                            <w:r w:rsidR="0036045B">
                              <w:rPr>
                                <w:b/>
                              </w:rPr>
                              <w:t>Zeynep Erta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50.55pt;margin-top:59.55pt;width:277.95pt;height:58.85pt;z-index:25165824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">
                <v:textbox style="mso-fit-shape-to-text:t">
                  <w:txbxContent>
                    <w:p w:rsidR="009119E8" w:rsidRDefault="0036045B">
                      <w:r>
                        <w:rPr>
                          <w:noProof/>
                          <w:lang w:val="tr-TR" w:eastAsia="tr-TR"/>
                        </w:rPr>
                        <w:drawing>
                          <wp:inline distT="0" distB="0" distL="0" distR="0">
                            <wp:extent cx="1868557" cy="1113321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imza 1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21570" cy="114490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6360C">
                        <w:tab/>
                      </w:r>
                    </w:p>
                    <w:p w:rsidR="009119E8" w:rsidRPr="00FA0EEE" w:rsidRDefault="000D3F34">
                      <w:pPr>
                        <w:rPr>
                          <w:b/>
                        </w:rPr>
                      </w:pPr>
                      <w:r w:rsidRPr="00FA0EEE">
                        <w:rPr>
                          <w:b/>
                        </w:rPr>
                        <w:t xml:space="preserve"> </w:t>
                      </w:r>
                      <w:r w:rsidR="002D6E3B">
                        <w:rPr>
                          <w:b/>
                        </w:rPr>
                        <w:t xml:space="preserve">Client: </w:t>
                      </w:r>
                      <w:r w:rsidR="0046360C">
                        <w:rPr>
                          <w:b/>
                        </w:rPr>
                        <w:t xml:space="preserve">Ayşin </w:t>
                      </w:r>
                      <w:r w:rsidR="0036045B">
                        <w:rPr>
                          <w:b/>
                        </w:rPr>
                        <w:t>Zeynep Ertaş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76860</wp:posOffset>
                </wp:positionH>
                <wp:positionV relativeFrom="paragraph">
                  <wp:posOffset>751205</wp:posOffset>
                </wp:positionV>
                <wp:extent cx="2242185" cy="1012190"/>
                <wp:effectExtent l="10795" t="13970" r="13970" b="12065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2185" cy="1012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19E8" w:rsidRDefault="009119E8">
                            <w:r>
                              <w:t xml:space="preserve">I confirm that the requirement specification meets my needs and the designs above are appropriate     for the creation of the produc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2" o:spid="_x0000_s1027" type="#_x0000_t202" style="position:absolute;margin-left:21.8pt;margin-top:59.15pt;width:176.55pt;height:79.7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">
                <v:textbox style="mso-fit-shape-to-text:t">
                  <w:txbxContent>
                    <w:p w:rsidR="009119E8" w:rsidRDefault="009119E8">
                      <w:r>
                        <w:t xml:space="preserve">I confirm that the requirement specification meets my needs and the designs above are appropriate     for the creation of the product.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A0EEE" w:rsidSect="008B1E6B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4D2D" w:rsidRDefault="00914D2D" w:rsidP="00515DC7">
      <w:pPr>
        <w:spacing w:after="0" w:line="240" w:lineRule="auto"/>
      </w:pPr>
      <w:r>
        <w:separator/>
      </w:r>
    </w:p>
  </w:endnote>
  <w:endnote w:type="continuationSeparator" w:id="0">
    <w:p w:rsidR="00914D2D" w:rsidRDefault="00914D2D" w:rsidP="00515D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4D2D" w:rsidRDefault="00914D2D" w:rsidP="00515DC7">
      <w:pPr>
        <w:spacing w:after="0" w:line="240" w:lineRule="auto"/>
      </w:pPr>
      <w:r>
        <w:separator/>
      </w:r>
    </w:p>
  </w:footnote>
  <w:footnote w:type="continuationSeparator" w:id="0">
    <w:p w:rsidR="00914D2D" w:rsidRDefault="00914D2D" w:rsidP="00515D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5B7D39"/>
    <w:multiLevelType w:val="hybridMultilevel"/>
    <w:tmpl w:val="9FA2B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sjS1MDQ2MTe1MLNU0lEKTi0uzszPAykwrQUAT1Mi8iwAAAA="/>
  </w:docVars>
  <w:rsids>
    <w:rsidRoot w:val="006A3CDC"/>
    <w:rsid w:val="000142AD"/>
    <w:rsid w:val="00016F49"/>
    <w:rsid w:val="00031635"/>
    <w:rsid w:val="000449B0"/>
    <w:rsid w:val="00054301"/>
    <w:rsid w:val="000543EB"/>
    <w:rsid w:val="0005651E"/>
    <w:rsid w:val="00075AFE"/>
    <w:rsid w:val="00077031"/>
    <w:rsid w:val="00083F27"/>
    <w:rsid w:val="00086D55"/>
    <w:rsid w:val="000A4130"/>
    <w:rsid w:val="000D02A6"/>
    <w:rsid w:val="000D2E96"/>
    <w:rsid w:val="000D3F34"/>
    <w:rsid w:val="0010796A"/>
    <w:rsid w:val="001245B0"/>
    <w:rsid w:val="0012715D"/>
    <w:rsid w:val="00163CBD"/>
    <w:rsid w:val="00183073"/>
    <w:rsid w:val="00195D70"/>
    <w:rsid w:val="001A41AB"/>
    <w:rsid w:val="001A699F"/>
    <w:rsid w:val="001B777B"/>
    <w:rsid w:val="001E7FCC"/>
    <w:rsid w:val="00240ABB"/>
    <w:rsid w:val="00241467"/>
    <w:rsid w:val="002713AC"/>
    <w:rsid w:val="00282DF4"/>
    <w:rsid w:val="002B72FA"/>
    <w:rsid w:val="002D6E3B"/>
    <w:rsid w:val="002E2BA3"/>
    <w:rsid w:val="002E7253"/>
    <w:rsid w:val="002F4937"/>
    <w:rsid w:val="00305B22"/>
    <w:rsid w:val="003121B2"/>
    <w:rsid w:val="0033418C"/>
    <w:rsid w:val="00335040"/>
    <w:rsid w:val="00336534"/>
    <w:rsid w:val="0036045B"/>
    <w:rsid w:val="003674E9"/>
    <w:rsid w:val="003855CA"/>
    <w:rsid w:val="0039170F"/>
    <w:rsid w:val="00393504"/>
    <w:rsid w:val="003A2EF0"/>
    <w:rsid w:val="003D1A02"/>
    <w:rsid w:val="003D2C27"/>
    <w:rsid w:val="003D6A38"/>
    <w:rsid w:val="003E4841"/>
    <w:rsid w:val="003E5125"/>
    <w:rsid w:val="003F0FBC"/>
    <w:rsid w:val="0041757F"/>
    <w:rsid w:val="00425108"/>
    <w:rsid w:val="00425465"/>
    <w:rsid w:val="00426FE6"/>
    <w:rsid w:val="0046253D"/>
    <w:rsid w:val="0046360C"/>
    <w:rsid w:val="004676EF"/>
    <w:rsid w:val="00471FBC"/>
    <w:rsid w:val="004862AA"/>
    <w:rsid w:val="00486626"/>
    <w:rsid w:val="00492E3B"/>
    <w:rsid w:val="004931BD"/>
    <w:rsid w:val="004967CD"/>
    <w:rsid w:val="004C1709"/>
    <w:rsid w:val="004D4BE6"/>
    <w:rsid w:val="00512296"/>
    <w:rsid w:val="00515DC7"/>
    <w:rsid w:val="0052588E"/>
    <w:rsid w:val="00527EE7"/>
    <w:rsid w:val="005303BD"/>
    <w:rsid w:val="00532630"/>
    <w:rsid w:val="00536C4E"/>
    <w:rsid w:val="005420E3"/>
    <w:rsid w:val="00542DB1"/>
    <w:rsid w:val="00562D36"/>
    <w:rsid w:val="0059071B"/>
    <w:rsid w:val="005924CD"/>
    <w:rsid w:val="005A2674"/>
    <w:rsid w:val="005B0172"/>
    <w:rsid w:val="005B7E5E"/>
    <w:rsid w:val="005C18B6"/>
    <w:rsid w:val="005C3323"/>
    <w:rsid w:val="005D6E82"/>
    <w:rsid w:val="005E3263"/>
    <w:rsid w:val="005F3013"/>
    <w:rsid w:val="00616B9C"/>
    <w:rsid w:val="006177B4"/>
    <w:rsid w:val="006430C2"/>
    <w:rsid w:val="006612FF"/>
    <w:rsid w:val="00664410"/>
    <w:rsid w:val="00674E54"/>
    <w:rsid w:val="00685DD4"/>
    <w:rsid w:val="00690E0E"/>
    <w:rsid w:val="00690ED6"/>
    <w:rsid w:val="006A0983"/>
    <w:rsid w:val="006A3CDC"/>
    <w:rsid w:val="006A4F3E"/>
    <w:rsid w:val="006B35BD"/>
    <w:rsid w:val="006B3806"/>
    <w:rsid w:val="006C5DC2"/>
    <w:rsid w:val="006C69A5"/>
    <w:rsid w:val="006D2CBB"/>
    <w:rsid w:val="006E5B51"/>
    <w:rsid w:val="006E5EA0"/>
    <w:rsid w:val="006E5F6C"/>
    <w:rsid w:val="0070136C"/>
    <w:rsid w:val="00710C32"/>
    <w:rsid w:val="00715E15"/>
    <w:rsid w:val="00724721"/>
    <w:rsid w:val="007310BA"/>
    <w:rsid w:val="007359BF"/>
    <w:rsid w:val="007414DD"/>
    <w:rsid w:val="007428D6"/>
    <w:rsid w:val="00744ACD"/>
    <w:rsid w:val="00745871"/>
    <w:rsid w:val="00756D6F"/>
    <w:rsid w:val="00756F6E"/>
    <w:rsid w:val="007623DD"/>
    <w:rsid w:val="0076566F"/>
    <w:rsid w:val="00796566"/>
    <w:rsid w:val="007B042F"/>
    <w:rsid w:val="007B584A"/>
    <w:rsid w:val="007C7A35"/>
    <w:rsid w:val="007D4C18"/>
    <w:rsid w:val="007E080E"/>
    <w:rsid w:val="007F3F01"/>
    <w:rsid w:val="00806D8C"/>
    <w:rsid w:val="008237AD"/>
    <w:rsid w:val="0083338E"/>
    <w:rsid w:val="00842976"/>
    <w:rsid w:val="008537A1"/>
    <w:rsid w:val="0085562F"/>
    <w:rsid w:val="00855FF9"/>
    <w:rsid w:val="00862282"/>
    <w:rsid w:val="00862F44"/>
    <w:rsid w:val="008810C1"/>
    <w:rsid w:val="00887DC1"/>
    <w:rsid w:val="00895A71"/>
    <w:rsid w:val="008B1E6B"/>
    <w:rsid w:val="008C184D"/>
    <w:rsid w:val="008D487F"/>
    <w:rsid w:val="008E0379"/>
    <w:rsid w:val="008E35AF"/>
    <w:rsid w:val="008F5E8A"/>
    <w:rsid w:val="008F6FB0"/>
    <w:rsid w:val="00911070"/>
    <w:rsid w:val="009119E8"/>
    <w:rsid w:val="00914D2D"/>
    <w:rsid w:val="00921F75"/>
    <w:rsid w:val="00985581"/>
    <w:rsid w:val="009D029E"/>
    <w:rsid w:val="009D37D0"/>
    <w:rsid w:val="009E5713"/>
    <w:rsid w:val="009F6709"/>
    <w:rsid w:val="00A22FC0"/>
    <w:rsid w:val="00A57138"/>
    <w:rsid w:val="00A61768"/>
    <w:rsid w:val="00A6354F"/>
    <w:rsid w:val="00A65B99"/>
    <w:rsid w:val="00A8164D"/>
    <w:rsid w:val="00A827BE"/>
    <w:rsid w:val="00A90A1C"/>
    <w:rsid w:val="00A91C3E"/>
    <w:rsid w:val="00A92242"/>
    <w:rsid w:val="00AB2D85"/>
    <w:rsid w:val="00AB32C4"/>
    <w:rsid w:val="00AC7347"/>
    <w:rsid w:val="00AD25B1"/>
    <w:rsid w:val="00AE6714"/>
    <w:rsid w:val="00AE6FCD"/>
    <w:rsid w:val="00AF5E99"/>
    <w:rsid w:val="00B207E4"/>
    <w:rsid w:val="00B20EC2"/>
    <w:rsid w:val="00B26676"/>
    <w:rsid w:val="00B31450"/>
    <w:rsid w:val="00B32081"/>
    <w:rsid w:val="00B37913"/>
    <w:rsid w:val="00B516A0"/>
    <w:rsid w:val="00B61D3A"/>
    <w:rsid w:val="00B62CA2"/>
    <w:rsid w:val="00B73CDD"/>
    <w:rsid w:val="00B80962"/>
    <w:rsid w:val="00B81BB0"/>
    <w:rsid w:val="00B9580B"/>
    <w:rsid w:val="00BB0136"/>
    <w:rsid w:val="00BD063F"/>
    <w:rsid w:val="00BD1758"/>
    <w:rsid w:val="00BE3F23"/>
    <w:rsid w:val="00BF3048"/>
    <w:rsid w:val="00BF4887"/>
    <w:rsid w:val="00BF684A"/>
    <w:rsid w:val="00C045FB"/>
    <w:rsid w:val="00C464C4"/>
    <w:rsid w:val="00C61564"/>
    <w:rsid w:val="00C67337"/>
    <w:rsid w:val="00CA4C97"/>
    <w:rsid w:val="00CB7DF6"/>
    <w:rsid w:val="00CC2C24"/>
    <w:rsid w:val="00CD337D"/>
    <w:rsid w:val="00CE3DBA"/>
    <w:rsid w:val="00CE4CBC"/>
    <w:rsid w:val="00CE6152"/>
    <w:rsid w:val="00CE7406"/>
    <w:rsid w:val="00CF19E5"/>
    <w:rsid w:val="00CF4D54"/>
    <w:rsid w:val="00D1026D"/>
    <w:rsid w:val="00D10338"/>
    <w:rsid w:val="00D10BFD"/>
    <w:rsid w:val="00D2020B"/>
    <w:rsid w:val="00D531FA"/>
    <w:rsid w:val="00D6216B"/>
    <w:rsid w:val="00D6306C"/>
    <w:rsid w:val="00D7124F"/>
    <w:rsid w:val="00D95751"/>
    <w:rsid w:val="00DB3FF2"/>
    <w:rsid w:val="00DB5D55"/>
    <w:rsid w:val="00DB7C30"/>
    <w:rsid w:val="00DB7CBB"/>
    <w:rsid w:val="00DE0593"/>
    <w:rsid w:val="00DF3A93"/>
    <w:rsid w:val="00DF71B8"/>
    <w:rsid w:val="00E101D1"/>
    <w:rsid w:val="00E31C30"/>
    <w:rsid w:val="00E4464A"/>
    <w:rsid w:val="00E5221E"/>
    <w:rsid w:val="00E67278"/>
    <w:rsid w:val="00E6783F"/>
    <w:rsid w:val="00E7039B"/>
    <w:rsid w:val="00E863DF"/>
    <w:rsid w:val="00E92614"/>
    <w:rsid w:val="00E941CE"/>
    <w:rsid w:val="00EA0BF5"/>
    <w:rsid w:val="00EA18F2"/>
    <w:rsid w:val="00EA3B63"/>
    <w:rsid w:val="00EC54EA"/>
    <w:rsid w:val="00EC6E3E"/>
    <w:rsid w:val="00ED5A73"/>
    <w:rsid w:val="00ED631A"/>
    <w:rsid w:val="00EE4E05"/>
    <w:rsid w:val="00F00A39"/>
    <w:rsid w:val="00F16B1E"/>
    <w:rsid w:val="00F17A12"/>
    <w:rsid w:val="00F223C0"/>
    <w:rsid w:val="00F871D0"/>
    <w:rsid w:val="00F9196F"/>
    <w:rsid w:val="00F97EDE"/>
    <w:rsid w:val="00FA0EEE"/>
    <w:rsid w:val="00FA1419"/>
    <w:rsid w:val="00FB07ED"/>
    <w:rsid w:val="00FB356B"/>
    <w:rsid w:val="00FB49DA"/>
    <w:rsid w:val="00FB642E"/>
    <w:rsid w:val="00FD589D"/>
    <w:rsid w:val="00FF53D0"/>
    <w:rsid w:val="00FF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efaultImageDpi w14:val="96"/>
  <w15:docId w15:val="{AF63FE86-A4E9-44A9-938B-42316371B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E96"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2E96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5DC7"/>
    <w:pPr>
      <w:keepNext/>
      <w:keepLines/>
      <w:spacing w:before="200" w:after="0"/>
      <w:jc w:val="center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0D2E9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0D2E96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0D2E96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0D2E96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0D2E96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0D2E96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0D2E96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D2E96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515DC7"/>
    <w:rPr>
      <w:rFonts w:ascii="Cambria" w:hAnsi="Cambria" w:cs="Times New Roman"/>
      <w:b/>
      <w:bCs/>
      <w:color w:val="4F81BD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0D2E96"/>
    <w:rPr>
      <w:rFonts w:ascii="Cambria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0D2E96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0D2E96"/>
    <w:rPr>
      <w:rFonts w:ascii="Cambria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0D2E96"/>
    <w:rPr>
      <w:rFonts w:ascii="Cambria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0D2E96"/>
    <w:rPr>
      <w:rFonts w:ascii="Cambria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0D2E96"/>
    <w:rPr>
      <w:rFonts w:ascii="Cambria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0D2E96"/>
    <w:rPr>
      <w:rFonts w:ascii="Cambria" w:hAnsi="Cambria" w:cs="Times New Roman"/>
      <w:i/>
      <w:iCs/>
      <w:color w:val="40404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E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A0EEE"/>
    <w:rPr>
      <w:rFonts w:ascii="Tahoma" w:hAnsi="Tahoma" w:cs="Tahoma"/>
      <w:sz w:val="16"/>
      <w:szCs w:val="16"/>
      <w:lang w:val="x-none" w:eastAsia="en-US"/>
    </w:rPr>
  </w:style>
  <w:style w:type="paragraph" w:styleId="Caption">
    <w:name w:val="caption"/>
    <w:basedOn w:val="Normal"/>
    <w:next w:val="Normal"/>
    <w:uiPriority w:val="35"/>
    <w:qFormat/>
    <w:rsid w:val="000D2E96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D2E96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0D2E96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2E96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0D2E96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0D2E96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0D2E96"/>
    <w:rPr>
      <w:rFonts w:cs="Times New Roman"/>
      <w:i/>
      <w:iCs/>
    </w:rPr>
  </w:style>
  <w:style w:type="paragraph" w:styleId="NoSpacing">
    <w:name w:val="No Spacing"/>
    <w:uiPriority w:val="1"/>
    <w:qFormat/>
    <w:rsid w:val="000D2E96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0D2E9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D2E96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locked/>
    <w:rsid w:val="000D2E96"/>
    <w:rPr>
      <w:rFonts w:cs="Times New Roman"/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2E9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0D2E96"/>
    <w:rPr>
      <w:rFonts w:cs="Times New Roman"/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0D2E96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0D2E96"/>
    <w:rPr>
      <w:rFonts w:cs="Times New Roman"/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0D2E96"/>
    <w:rPr>
      <w:rFonts w:cs="Times New Roman"/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0D2E96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D2E96"/>
    <w:rPr>
      <w:rFonts w:cs="Times New Roman"/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0D2E96"/>
    <w:pPr>
      <w:outlineLvl w:val="9"/>
    </w:pPr>
  </w:style>
  <w:style w:type="table" w:styleId="TableGrid">
    <w:name w:val="Table Grid"/>
    <w:basedOn w:val="TableNormal"/>
    <w:uiPriority w:val="59"/>
    <w:rsid w:val="00F9196F"/>
    <w:rPr>
      <w:rFonts w:cs="Times New Roman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664410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15DC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15DC7"/>
    <w:rPr>
      <w:rFonts w:cs="Times New Roman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515DC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15DC7"/>
    <w:rPr>
      <w:rFonts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tcl.tk/man/tcl8.5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openpyxl.readthedocs.io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ckoverflow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effbot.org/tkinterbook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cs.python.org/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7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T</dc:creator>
  <cp:keywords/>
  <dc:description/>
  <cp:lastModifiedBy>Atahan Öztürk</cp:lastModifiedBy>
  <cp:revision>17</cp:revision>
  <cp:lastPrinted>2008-03-20T07:43:00Z</cp:lastPrinted>
  <dcterms:created xsi:type="dcterms:W3CDTF">2018-05-02T06:36:00Z</dcterms:created>
  <dcterms:modified xsi:type="dcterms:W3CDTF">2019-03-19T02:43:00Z</dcterms:modified>
</cp:coreProperties>
</file>